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6F75" w:rsidRDefault="008E64ED" w:rsidP="009D762A">
      <w:pPr>
        <w:pStyle w:val="Ttulo5"/>
      </w:pPr>
      <w:r>
        <w:t>reference_word</w:t>
      </w:r>
    </w:p>
    <w:p w:rsidR="00596F75" w:rsidRDefault="008E64ED">
      <w:pPr>
        <w:pStyle w:val="Author"/>
      </w:pPr>
      <w:r>
        <w:t>ricardo mayer</w:t>
      </w:r>
    </w:p>
    <w:p w:rsidR="00596F75" w:rsidRDefault="008E64ED">
      <w:pPr>
        <w:pStyle w:val="Fecha"/>
      </w:pPr>
      <w:r>
        <w:t>April 28, 2017</w:t>
      </w:r>
    </w:p>
    <w:p w:rsidR="00596F75" w:rsidRDefault="008E64ED">
      <w:pPr>
        <w:pStyle w:val="Ttulo2"/>
      </w:pPr>
      <w:bookmarkStart w:id="0" w:name="r-markdown"/>
      <w:bookmarkEnd w:id="0"/>
      <w:r>
        <w:t>R Markdown</w:t>
      </w:r>
    </w:p>
    <w:p w:rsidR="00596F75" w:rsidRDefault="008E64E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ipervnculo"/>
          </w:rPr>
          <w:t>http://rmarkdown.rstudio.com</w:t>
        </w:r>
      </w:hyperlink>
      <w:r>
        <w:t>.</w:t>
      </w:r>
    </w:p>
    <w:p w:rsidR="00596F75" w:rsidRDefault="008E64ED">
      <w:pPr>
        <w:pStyle w:val="Textoindependiente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596F75" w:rsidRDefault="008E64E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596F75" w:rsidRDefault="008E64E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596F75" w:rsidRDefault="008E64ED" w:rsidP="009D762A">
      <w:pPr>
        <w:pStyle w:val="Ttulo5"/>
      </w:pPr>
      <w:bookmarkStart w:id="1" w:name="including-plots"/>
      <w:bookmarkEnd w:id="1"/>
      <w:r>
        <w:lastRenderedPageBreak/>
        <w:t>Including Plo</w:t>
      </w:r>
      <w:bookmarkStart w:id="2" w:name="_GoBack"/>
      <w:bookmarkEnd w:id="2"/>
      <w:r>
        <w:t>ts</w:t>
      </w:r>
    </w:p>
    <w:p w:rsidR="00596F75" w:rsidRDefault="008E64ED">
      <w:pPr>
        <w:pStyle w:val="FirstParagraph"/>
      </w:pPr>
      <w:r>
        <w:t>You can also embed plots, for example:</w:t>
      </w:r>
    </w:p>
    <w:p w:rsidR="00596F75" w:rsidRPr="008C02CA" w:rsidRDefault="008E64ED" w:rsidP="009D762A">
      <w:pPr>
        <w:pStyle w:val="Ttulo5"/>
      </w:pPr>
      <w:r w:rsidRPr="008C02CA"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r_reference_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6F75" w:rsidRDefault="008E64ED" w:rsidP="009D762A">
      <w:pPr>
        <w:pStyle w:val="Ttulo5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7F1DD7" w:rsidRDefault="008C02CA" w:rsidP="009D762A">
      <w:pPr>
        <w:pStyle w:val="Ttulo5"/>
      </w:pPr>
      <w:r>
        <w:lastRenderedPageBreak/>
        <w:t>ff</w:t>
      </w:r>
    </w:p>
    <w:p w:rsidR="007F1DD7" w:rsidRPr="008C02CA" w:rsidRDefault="007F1DD7" w:rsidP="009D762A">
      <w:pPr>
        <w:pStyle w:val="Ttulo5"/>
      </w:pPr>
    </w:p>
    <w:sectPr w:rsidR="007F1DD7" w:rsidRPr="008C02C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3DA8" w:rsidRDefault="00633DA8">
      <w:pPr>
        <w:spacing w:after="0"/>
      </w:pPr>
      <w:r>
        <w:separator/>
      </w:r>
    </w:p>
  </w:endnote>
  <w:endnote w:type="continuationSeparator" w:id="0">
    <w:p w:rsidR="00633DA8" w:rsidRDefault="00633D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3DA8" w:rsidRDefault="00633DA8">
      <w:r>
        <w:separator/>
      </w:r>
    </w:p>
  </w:footnote>
  <w:footnote w:type="continuationSeparator" w:id="0">
    <w:p w:rsidR="00633DA8" w:rsidRDefault="00633D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4937EFD"/>
    <w:multiLevelType w:val="multilevel"/>
    <w:tmpl w:val="C12C4A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7A895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64A0EA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EC1EEA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0350952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940E7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9A227F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9763A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0C42BC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124EB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A822C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69EE4A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1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87EC7"/>
    <w:rsid w:val="003C4372"/>
    <w:rsid w:val="004E29B3"/>
    <w:rsid w:val="005471F9"/>
    <w:rsid w:val="00590D07"/>
    <w:rsid w:val="00596F75"/>
    <w:rsid w:val="00633DA8"/>
    <w:rsid w:val="00784D58"/>
    <w:rsid w:val="007F1DD7"/>
    <w:rsid w:val="008C02CA"/>
    <w:rsid w:val="008D6863"/>
    <w:rsid w:val="008E64ED"/>
    <w:rsid w:val="009D762A"/>
    <w:rsid w:val="00B86B75"/>
    <w:rsid w:val="00BC48D5"/>
    <w:rsid w:val="00C36279"/>
    <w:rsid w:val="00E315A3"/>
    <w:rsid w:val="00E44E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ACED065-ADEB-432F-B4E3-687D259EC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E44E06"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autoRedefine/>
    <w:uiPriority w:val="9"/>
    <w:unhideWhenUsed/>
    <w:qFormat/>
    <w:rsid w:val="00E44E06"/>
    <w:pPr>
      <w:keepNext/>
      <w:keepLines/>
      <w:pageBreakBefore/>
      <w:spacing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287E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6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ference_word</vt:lpstr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_word</dc:title>
  <dc:creator>ricardo mayer</dc:creator>
  <cp:lastModifiedBy>ricardom mayer</cp:lastModifiedBy>
  <cp:revision>5</cp:revision>
  <dcterms:created xsi:type="dcterms:W3CDTF">2017-04-28T16:13:00Z</dcterms:created>
  <dcterms:modified xsi:type="dcterms:W3CDTF">2017-04-28T17:26:00Z</dcterms:modified>
</cp:coreProperties>
</file>